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BC70" w14:textId="77777777" w:rsidR="009A454B" w:rsidRDefault="009A454B" w:rsidP="005012F4">
      <w:pPr>
        <w:spacing w:after="0"/>
        <w:jc w:val="center"/>
        <w:rPr>
          <w:b/>
          <w:sz w:val="20"/>
          <w:szCs w:val="20"/>
        </w:rPr>
      </w:pPr>
    </w:p>
    <w:p w14:paraId="01F13A53" w14:textId="727DE9D4" w:rsidR="001E6793" w:rsidRDefault="000A4CB1" w:rsidP="005012F4">
      <w:pPr>
        <w:spacing w:after="0"/>
        <w:jc w:val="center"/>
        <w:rPr>
          <w:b/>
          <w:sz w:val="28"/>
          <w:szCs w:val="28"/>
        </w:rPr>
      </w:pPr>
      <w:r w:rsidRPr="008B3CAE">
        <w:rPr>
          <w:b/>
          <w:sz w:val="28"/>
          <w:szCs w:val="28"/>
        </w:rPr>
        <w:t>ADVISOR</w:t>
      </w:r>
      <w:r w:rsidR="00EE1CC8" w:rsidRPr="008B3CAE">
        <w:rPr>
          <w:b/>
          <w:sz w:val="28"/>
          <w:szCs w:val="28"/>
        </w:rPr>
        <w:t xml:space="preserve"> CHECKLIST</w:t>
      </w:r>
      <w:r w:rsidR="009A454B" w:rsidRPr="008B3CAE">
        <w:rPr>
          <w:b/>
          <w:sz w:val="28"/>
          <w:szCs w:val="28"/>
        </w:rPr>
        <w:t xml:space="preserve"> FOR </w:t>
      </w:r>
      <w:r w:rsidR="008B3CAE">
        <w:rPr>
          <w:b/>
          <w:sz w:val="28"/>
          <w:szCs w:val="28"/>
        </w:rPr>
        <w:t>20</w:t>
      </w:r>
      <w:r w:rsidR="00B82273">
        <w:rPr>
          <w:b/>
          <w:sz w:val="28"/>
          <w:szCs w:val="28"/>
        </w:rPr>
        <w:t>2</w:t>
      </w:r>
      <w:r w:rsidR="00194DD9">
        <w:rPr>
          <w:b/>
          <w:sz w:val="28"/>
          <w:szCs w:val="28"/>
        </w:rPr>
        <w:t>4</w:t>
      </w:r>
      <w:r w:rsidR="008B3CAE">
        <w:rPr>
          <w:b/>
          <w:sz w:val="28"/>
          <w:szCs w:val="28"/>
        </w:rPr>
        <w:t xml:space="preserve"> </w:t>
      </w:r>
      <w:r w:rsidR="009A454B" w:rsidRPr="008B3CAE">
        <w:rPr>
          <w:b/>
          <w:sz w:val="28"/>
          <w:szCs w:val="28"/>
        </w:rPr>
        <w:t>U</w:t>
      </w:r>
      <w:r w:rsidR="001E6793">
        <w:rPr>
          <w:b/>
          <w:sz w:val="28"/>
          <w:szCs w:val="28"/>
        </w:rPr>
        <w:t xml:space="preserve">RBAN HEALTH INSTITUTE </w:t>
      </w:r>
    </w:p>
    <w:p w14:paraId="13BA10BE" w14:textId="5A5F3A10" w:rsidR="005E4EE7" w:rsidRPr="008B3CAE" w:rsidRDefault="005012F4" w:rsidP="005012F4">
      <w:pPr>
        <w:jc w:val="center"/>
        <w:rPr>
          <w:b/>
          <w:sz w:val="28"/>
          <w:szCs w:val="28"/>
        </w:rPr>
      </w:pPr>
      <w:r w:rsidRPr="005012F4">
        <w:rPr>
          <w:b/>
          <w:sz w:val="28"/>
          <w:szCs w:val="28"/>
        </w:rPr>
        <w:t xml:space="preserve">BALTIMORE HEALTH EQUITY IMPACT GRANTS PROGRAM </w:t>
      </w:r>
    </w:p>
    <w:p w14:paraId="77B4BF21" w14:textId="60AECFE0" w:rsidR="000A4CB1" w:rsidRPr="008B3CAE" w:rsidRDefault="00EE5E46" w:rsidP="00EE1CC8">
      <w:pPr>
        <w:jc w:val="center"/>
        <w:rPr>
          <w:b/>
          <w:sz w:val="20"/>
          <w:szCs w:val="20"/>
        </w:rPr>
      </w:pPr>
      <w:r w:rsidRPr="008B3CAE">
        <w:rPr>
          <w:b/>
          <w:sz w:val="20"/>
          <w:szCs w:val="20"/>
        </w:rPr>
        <w:t>All fields must be complete</w:t>
      </w:r>
      <w:r w:rsidR="000A4CB1" w:rsidRPr="008B3CAE">
        <w:rPr>
          <w:b/>
          <w:sz w:val="20"/>
          <w:szCs w:val="20"/>
        </w:rPr>
        <w:t xml:space="preserve">. Incomplete forms will lead to the grant not receiving </w:t>
      </w:r>
      <w:r w:rsidRPr="008B3CAE">
        <w:rPr>
          <w:b/>
          <w:sz w:val="20"/>
          <w:szCs w:val="20"/>
        </w:rPr>
        <w:t>consideration</w:t>
      </w:r>
      <w:r w:rsidR="000A4CB1" w:rsidRPr="008B3CAE">
        <w:rPr>
          <w:b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5035"/>
      </w:tblGrid>
      <w:tr w:rsidR="000A4CB1" w:rsidRPr="008B3CAE" w14:paraId="5664349D" w14:textId="77777777" w:rsidTr="000A4CB1">
        <w:tc>
          <w:tcPr>
            <w:tcW w:w="4315" w:type="dxa"/>
          </w:tcPr>
          <w:p w14:paraId="3E9A2605" w14:textId="77777777" w:rsidR="000A4CB1" w:rsidRPr="008B3CAE" w:rsidRDefault="000A4CB1" w:rsidP="009A454B">
            <w:pPr>
              <w:jc w:val="right"/>
              <w:rPr>
                <w:sz w:val="24"/>
                <w:szCs w:val="24"/>
              </w:rPr>
            </w:pPr>
          </w:p>
          <w:p w14:paraId="5A55E523" w14:textId="11447AF9" w:rsidR="000A4CB1" w:rsidRPr="008B3CAE" w:rsidRDefault="000A4CB1">
            <w:pPr>
              <w:rPr>
                <w:sz w:val="24"/>
                <w:szCs w:val="24"/>
              </w:rPr>
            </w:pPr>
            <w:r w:rsidRPr="008B3CAE">
              <w:rPr>
                <w:sz w:val="24"/>
                <w:szCs w:val="24"/>
              </w:rPr>
              <w:t>Student Name</w:t>
            </w:r>
          </w:p>
        </w:tc>
        <w:tc>
          <w:tcPr>
            <w:tcW w:w="5035" w:type="dxa"/>
            <w:tcBorders>
              <w:bottom w:val="single" w:sz="4" w:space="0" w:color="auto"/>
            </w:tcBorders>
          </w:tcPr>
          <w:p w14:paraId="2C4461AF" w14:textId="77777777" w:rsidR="000A4CB1" w:rsidRPr="008B3CAE" w:rsidRDefault="000A4CB1">
            <w:pPr>
              <w:rPr>
                <w:sz w:val="24"/>
                <w:szCs w:val="24"/>
              </w:rPr>
            </w:pPr>
          </w:p>
        </w:tc>
      </w:tr>
      <w:tr w:rsidR="000A4CB1" w:rsidRPr="008B3CAE" w14:paraId="5CBB6271" w14:textId="77777777" w:rsidTr="000A4CB1">
        <w:tc>
          <w:tcPr>
            <w:tcW w:w="4315" w:type="dxa"/>
          </w:tcPr>
          <w:p w14:paraId="3AB16B67" w14:textId="77777777" w:rsidR="000A4CB1" w:rsidRPr="008B3CAE" w:rsidRDefault="000A4CB1">
            <w:pPr>
              <w:rPr>
                <w:sz w:val="24"/>
                <w:szCs w:val="24"/>
              </w:rPr>
            </w:pPr>
          </w:p>
          <w:p w14:paraId="5D435428" w14:textId="4FB29B16" w:rsidR="000A4CB1" w:rsidRPr="008B3CAE" w:rsidRDefault="000A4CB1">
            <w:pPr>
              <w:rPr>
                <w:sz w:val="24"/>
                <w:szCs w:val="24"/>
              </w:rPr>
            </w:pPr>
            <w:r w:rsidRPr="008B3CAE">
              <w:rPr>
                <w:sz w:val="24"/>
                <w:szCs w:val="24"/>
              </w:rPr>
              <w:t>Affiliation (which school and department)</w:t>
            </w:r>
          </w:p>
        </w:tc>
        <w:tc>
          <w:tcPr>
            <w:tcW w:w="5035" w:type="dxa"/>
            <w:tcBorders>
              <w:top w:val="single" w:sz="4" w:space="0" w:color="auto"/>
              <w:bottom w:val="single" w:sz="4" w:space="0" w:color="auto"/>
            </w:tcBorders>
          </w:tcPr>
          <w:p w14:paraId="7B007CA9" w14:textId="77777777" w:rsidR="000A4CB1" w:rsidRPr="008B3CAE" w:rsidRDefault="000A4CB1">
            <w:pPr>
              <w:rPr>
                <w:sz w:val="24"/>
                <w:szCs w:val="24"/>
              </w:rPr>
            </w:pPr>
          </w:p>
        </w:tc>
      </w:tr>
      <w:tr w:rsidR="000A4CB1" w:rsidRPr="008B3CAE" w14:paraId="6B3AF32F" w14:textId="77777777" w:rsidTr="000A4CB1">
        <w:tc>
          <w:tcPr>
            <w:tcW w:w="4315" w:type="dxa"/>
          </w:tcPr>
          <w:p w14:paraId="4372233D" w14:textId="77777777" w:rsidR="000A4CB1" w:rsidRPr="008B3CAE" w:rsidRDefault="000A4CB1">
            <w:pPr>
              <w:rPr>
                <w:sz w:val="24"/>
                <w:szCs w:val="24"/>
              </w:rPr>
            </w:pPr>
          </w:p>
          <w:p w14:paraId="1BBC7D6B" w14:textId="695B441C" w:rsidR="000A4CB1" w:rsidRPr="008B3CAE" w:rsidRDefault="000A4CB1">
            <w:pPr>
              <w:rPr>
                <w:sz w:val="24"/>
                <w:szCs w:val="24"/>
              </w:rPr>
            </w:pPr>
            <w:r w:rsidRPr="008B3CAE">
              <w:rPr>
                <w:sz w:val="24"/>
                <w:szCs w:val="24"/>
              </w:rPr>
              <w:t>Expected Graduation Date</w:t>
            </w:r>
          </w:p>
        </w:tc>
        <w:tc>
          <w:tcPr>
            <w:tcW w:w="5035" w:type="dxa"/>
            <w:tcBorders>
              <w:top w:val="single" w:sz="4" w:space="0" w:color="auto"/>
              <w:bottom w:val="single" w:sz="4" w:space="0" w:color="auto"/>
            </w:tcBorders>
          </w:tcPr>
          <w:p w14:paraId="292428B8" w14:textId="77777777" w:rsidR="000A4CB1" w:rsidRPr="008B3CAE" w:rsidRDefault="000A4CB1">
            <w:pPr>
              <w:rPr>
                <w:sz w:val="24"/>
                <w:szCs w:val="24"/>
              </w:rPr>
            </w:pPr>
          </w:p>
        </w:tc>
      </w:tr>
      <w:tr w:rsidR="000A4CB1" w:rsidRPr="008B3CAE" w14:paraId="1BC936B5" w14:textId="77777777" w:rsidTr="000A4CB1">
        <w:tc>
          <w:tcPr>
            <w:tcW w:w="4315" w:type="dxa"/>
          </w:tcPr>
          <w:p w14:paraId="0CBEA651" w14:textId="77777777" w:rsidR="000A4CB1" w:rsidRPr="008B3CAE" w:rsidRDefault="000A4CB1">
            <w:pPr>
              <w:rPr>
                <w:sz w:val="24"/>
                <w:szCs w:val="24"/>
              </w:rPr>
            </w:pPr>
          </w:p>
          <w:p w14:paraId="4F9031D5" w14:textId="7B9A064C" w:rsidR="000A4CB1" w:rsidRPr="008B3CAE" w:rsidRDefault="00ED510C">
            <w:pPr>
              <w:rPr>
                <w:sz w:val="24"/>
                <w:szCs w:val="24"/>
              </w:rPr>
            </w:pPr>
            <w:r w:rsidRPr="008B3CAE">
              <w:rPr>
                <w:sz w:val="24"/>
                <w:szCs w:val="24"/>
              </w:rPr>
              <w:t>Advisor</w:t>
            </w:r>
            <w:r w:rsidR="000A4CB1" w:rsidRPr="008B3CAE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5035" w:type="dxa"/>
            <w:tcBorders>
              <w:top w:val="single" w:sz="4" w:space="0" w:color="auto"/>
              <w:bottom w:val="single" w:sz="4" w:space="0" w:color="auto"/>
            </w:tcBorders>
          </w:tcPr>
          <w:p w14:paraId="69D4979C" w14:textId="77777777" w:rsidR="000A4CB1" w:rsidRPr="008B3CAE" w:rsidRDefault="000A4CB1">
            <w:pPr>
              <w:rPr>
                <w:sz w:val="24"/>
                <w:szCs w:val="24"/>
              </w:rPr>
            </w:pPr>
          </w:p>
        </w:tc>
      </w:tr>
      <w:tr w:rsidR="000A4CB1" w:rsidRPr="008B3CAE" w14:paraId="313CAD20" w14:textId="77777777" w:rsidTr="000A4CB1">
        <w:tc>
          <w:tcPr>
            <w:tcW w:w="4315" w:type="dxa"/>
          </w:tcPr>
          <w:p w14:paraId="08FF2C06" w14:textId="77777777" w:rsidR="000A4CB1" w:rsidRPr="008B3CAE" w:rsidRDefault="000A4CB1">
            <w:pPr>
              <w:rPr>
                <w:sz w:val="24"/>
                <w:szCs w:val="24"/>
              </w:rPr>
            </w:pPr>
          </w:p>
          <w:p w14:paraId="622B7C49" w14:textId="134ED057" w:rsidR="000A4CB1" w:rsidRPr="008B3CAE" w:rsidRDefault="000A4CB1">
            <w:pPr>
              <w:rPr>
                <w:sz w:val="24"/>
                <w:szCs w:val="24"/>
              </w:rPr>
            </w:pPr>
            <w:r w:rsidRPr="008B3CAE">
              <w:rPr>
                <w:sz w:val="24"/>
                <w:szCs w:val="24"/>
              </w:rPr>
              <w:t>Advisor Affiliation (if different from student)</w:t>
            </w:r>
          </w:p>
        </w:tc>
        <w:tc>
          <w:tcPr>
            <w:tcW w:w="5035" w:type="dxa"/>
            <w:tcBorders>
              <w:top w:val="single" w:sz="4" w:space="0" w:color="auto"/>
              <w:bottom w:val="single" w:sz="4" w:space="0" w:color="auto"/>
            </w:tcBorders>
          </w:tcPr>
          <w:p w14:paraId="394BEFD6" w14:textId="77777777" w:rsidR="000A4CB1" w:rsidRPr="008B3CAE" w:rsidRDefault="000A4CB1">
            <w:pPr>
              <w:rPr>
                <w:sz w:val="24"/>
                <w:szCs w:val="24"/>
              </w:rPr>
            </w:pPr>
          </w:p>
        </w:tc>
      </w:tr>
      <w:tr w:rsidR="00ED510C" w:rsidRPr="008B3CAE" w14:paraId="7A89C17A" w14:textId="77777777" w:rsidTr="000A4CB1">
        <w:tc>
          <w:tcPr>
            <w:tcW w:w="4315" w:type="dxa"/>
          </w:tcPr>
          <w:p w14:paraId="11D057F7" w14:textId="77777777" w:rsidR="00ED510C" w:rsidRPr="008B3CAE" w:rsidRDefault="00ED510C">
            <w:pPr>
              <w:rPr>
                <w:sz w:val="24"/>
                <w:szCs w:val="24"/>
              </w:rPr>
            </w:pPr>
          </w:p>
          <w:p w14:paraId="7A728162" w14:textId="00CB4EEA" w:rsidR="00ED510C" w:rsidRPr="008B3CAE" w:rsidRDefault="00ED510C">
            <w:pPr>
              <w:rPr>
                <w:sz w:val="24"/>
                <w:szCs w:val="24"/>
              </w:rPr>
            </w:pPr>
            <w:r w:rsidRPr="008B3CAE">
              <w:rPr>
                <w:sz w:val="24"/>
                <w:szCs w:val="24"/>
              </w:rPr>
              <w:t>Advisor JH Email Address</w:t>
            </w:r>
          </w:p>
        </w:tc>
        <w:tc>
          <w:tcPr>
            <w:tcW w:w="5035" w:type="dxa"/>
            <w:tcBorders>
              <w:top w:val="single" w:sz="4" w:space="0" w:color="auto"/>
              <w:bottom w:val="single" w:sz="4" w:space="0" w:color="auto"/>
            </w:tcBorders>
          </w:tcPr>
          <w:p w14:paraId="15DA80BE" w14:textId="77777777" w:rsidR="00ED510C" w:rsidRPr="008B3CAE" w:rsidRDefault="00ED510C">
            <w:pPr>
              <w:rPr>
                <w:sz w:val="24"/>
                <w:szCs w:val="24"/>
              </w:rPr>
            </w:pPr>
          </w:p>
        </w:tc>
      </w:tr>
    </w:tbl>
    <w:p w14:paraId="13BA10C2" w14:textId="77777777" w:rsidR="003F14FB" w:rsidRPr="008B3CAE" w:rsidRDefault="003F14FB">
      <w:pPr>
        <w:rPr>
          <w:sz w:val="24"/>
          <w:szCs w:val="24"/>
        </w:rPr>
      </w:pPr>
    </w:p>
    <w:p w14:paraId="4ABEB6A9" w14:textId="692489D0" w:rsidR="000A4CB1" w:rsidRPr="00E529CE" w:rsidRDefault="000A4CB1">
      <w:pPr>
        <w:rPr>
          <w:b/>
          <w:sz w:val="24"/>
          <w:szCs w:val="24"/>
        </w:rPr>
      </w:pPr>
      <w:r w:rsidRPr="00E529CE">
        <w:rPr>
          <w:b/>
          <w:sz w:val="24"/>
          <w:szCs w:val="24"/>
        </w:rPr>
        <w:t>To be completed by advisor:</w:t>
      </w:r>
    </w:p>
    <w:p w14:paraId="13BA10C3" w14:textId="0FC31C32" w:rsidR="006837C4" w:rsidRDefault="003F14FB" w:rsidP="008B3CAE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8B3CAE">
        <w:rPr>
          <w:sz w:val="24"/>
          <w:szCs w:val="24"/>
        </w:rPr>
        <w:t>Does the student have sufficient background knowledge of this project?</w:t>
      </w:r>
      <w:r w:rsidR="00EE5E46" w:rsidRPr="008B3CAE">
        <w:rPr>
          <w:sz w:val="24"/>
          <w:szCs w:val="24"/>
        </w:rPr>
        <w:t xml:space="preserve">  </w:t>
      </w:r>
      <w:r w:rsidR="006A1139" w:rsidRPr="008B3CAE">
        <w:rPr>
          <w:sz w:val="24"/>
          <w:szCs w:val="24"/>
        </w:rPr>
        <w:t xml:space="preserve">     YES       or     NO</w:t>
      </w:r>
    </w:p>
    <w:p w14:paraId="4B1D5BEB" w14:textId="77777777" w:rsidR="009535F0" w:rsidRPr="008B3CAE" w:rsidRDefault="009535F0" w:rsidP="009535F0">
      <w:pPr>
        <w:pStyle w:val="ListParagraph"/>
        <w:ind w:left="360"/>
        <w:rPr>
          <w:sz w:val="24"/>
          <w:szCs w:val="24"/>
        </w:rPr>
      </w:pPr>
    </w:p>
    <w:p w14:paraId="13BA10C5" w14:textId="0C60636D" w:rsidR="003F14FB" w:rsidRPr="008B3CAE" w:rsidRDefault="003F14FB" w:rsidP="008B3CAE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8B3CAE">
        <w:rPr>
          <w:sz w:val="24"/>
          <w:szCs w:val="24"/>
        </w:rPr>
        <w:t xml:space="preserve"> Given what you know about the student’s course load and other obligations, is it your opinion the student will complete the project?</w:t>
      </w:r>
      <w:r w:rsidR="006A1139" w:rsidRPr="008B3CAE">
        <w:rPr>
          <w:sz w:val="24"/>
          <w:szCs w:val="24"/>
        </w:rPr>
        <w:t xml:space="preserve">         YES     or        NO</w:t>
      </w:r>
    </w:p>
    <w:p w14:paraId="251D29B6" w14:textId="77777777" w:rsidR="009535F0" w:rsidRDefault="009535F0" w:rsidP="009535F0">
      <w:pPr>
        <w:pStyle w:val="ListParagraph"/>
        <w:ind w:left="360"/>
        <w:rPr>
          <w:sz w:val="24"/>
          <w:szCs w:val="24"/>
        </w:rPr>
      </w:pPr>
    </w:p>
    <w:p w14:paraId="53B6789C" w14:textId="3B1CA37D" w:rsidR="00EE5E46" w:rsidRPr="009535F0" w:rsidRDefault="003F14FB" w:rsidP="009535F0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8B3CAE">
        <w:rPr>
          <w:sz w:val="24"/>
          <w:szCs w:val="24"/>
        </w:rPr>
        <w:t>Do you feel this project needs IRB approval?</w:t>
      </w:r>
      <w:r w:rsidR="008B3CAE">
        <w:rPr>
          <w:sz w:val="24"/>
          <w:szCs w:val="24"/>
        </w:rPr>
        <w:t xml:space="preserve">  YES   or   NO</w:t>
      </w:r>
      <w:r w:rsidRPr="008B3CAE">
        <w:rPr>
          <w:sz w:val="24"/>
          <w:szCs w:val="24"/>
        </w:rPr>
        <w:t xml:space="preserve">  </w:t>
      </w:r>
      <w:r w:rsidR="008B3CAE">
        <w:rPr>
          <w:sz w:val="24"/>
          <w:szCs w:val="24"/>
        </w:rPr>
        <w:br/>
      </w:r>
      <w:r w:rsidRPr="008B3CAE">
        <w:rPr>
          <w:sz w:val="24"/>
          <w:szCs w:val="24"/>
        </w:rPr>
        <w:t xml:space="preserve">If yes, </w:t>
      </w:r>
      <w:r w:rsidR="009535F0">
        <w:rPr>
          <w:sz w:val="24"/>
          <w:szCs w:val="24"/>
        </w:rPr>
        <w:t>please indicate who will be serving as the IRB advisor</w:t>
      </w:r>
      <w:r w:rsidRPr="008B3CAE">
        <w:rPr>
          <w:sz w:val="24"/>
          <w:szCs w:val="24"/>
        </w:rPr>
        <w:t>?</w:t>
      </w:r>
      <w:r w:rsidR="006A1139" w:rsidRPr="008B3CAE">
        <w:rPr>
          <w:sz w:val="24"/>
          <w:szCs w:val="24"/>
        </w:rPr>
        <w:t xml:space="preserve"> (The student must have an identified faculty advisor if IRB is required).     </w:t>
      </w:r>
      <w:r w:rsidR="009535F0">
        <w:rPr>
          <w:sz w:val="24"/>
          <w:szCs w:val="24"/>
        </w:rPr>
        <w:br/>
        <w:t xml:space="preserve">      </w:t>
      </w:r>
      <w:r w:rsidR="009535F0" w:rsidRPr="009535F0">
        <w:rPr>
          <w:sz w:val="24"/>
          <w:szCs w:val="24"/>
        </w:rPr>
        <w:t xml:space="preserve">Name: </w:t>
      </w:r>
      <w:r w:rsidR="009535F0">
        <w:rPr>
          <w:sz w:val="24"/>
          <w:szCs w:val="24"/>
        </w:rPr>
        <w:t>______</w:t>
      </w:r>
      <w:r w:rsidR="009535F0" w:rsidRPr="009535F0">
        <w:rPr>
          <w:sz w:val="24"/>
          <w:szCs w:val="24"/>
        </w:rPr>
        <w:t xml:space="preserve">________________  </w:t>
      </w:r>
      <w:r w:rsidR="009535F0">
        <w:rPr>
          <w:sz w:val="24"/>
          <w:szCs w:val="24"/>
        </w:rPr>
        <w:t xml:space="preserve">                     E</w:t>
      </w:r>
      <w:r w:rsidR="009535F0" w:rsidRPr="009535F0">
        <w:rPr>
          <w:sz w:val="24"/>
          <w:szCs w:val="24"/>
        </w:rPr>
        <w:t xml:space="preserve">mail: </w:t>
      </w:r>
      <w:r w:rsidR="009535F0">
        <w:rPr>
          <w:sz w:val="24"/>
          <w:szCs w:val="24"/>
        </w:rPr>
        <w:t xml:space="preserve"> _______________________</w:t>
      </w:r>
    </w:p>
    <w:p w14:paraId="1CAC209C" w14:textId="77777777" w:rsidR="00EE5E46" w:rsidRPr="008B3CAE" w:rsidRDefault="00EE5E46" w:rsidP="008B3CAE">
      <w:pPr>
        <w:pStyle w:val="ListParagraph"/>
        <w:ind w:left="360"/>
        <w:rPr>
          <w:sz w:val="24"/>
          <w:szCs w:val="24"/>
        </w:rPr>
      </w:pPr>
    </w:p>
    <w:p w14:paraId="485CDEAC" w14:textId="3EE579F9" w:rsidR="00EE5E46" w:rsidRPr="008B3CAE" w:rsidRDefault="00EE5E46" w:rsidP="008B3CAE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8B3CAE">
        <w:rPr>
          <w:sz w:val="24"/>
          <w:szCs w:val="24"/>
        </w:rPr>
        <w:t>Are you able to serve as general advisor to the student should there be any questions during the project?</w:t>
      </w:r>
      <w:r w:rsidR="006A1139" w:rsidRPr="008B3CAE">
        <w:rPr>
          <w:sz w:val="24"/>
          <w:szCs w:val="24"/>
        </w:rPr>
        <w:t xml:space="preserve"> (if response is no it does not preclude the student from being awarded the </w:t>
      </w:r>
      <w:proofErr w:type="gramStart"/>
      <w:r w:rsidR="006A1139" w:rsidRPr="008B3CAE">
        <w:rPr>
          <w:sz w:val="24"/>
          <w:szCs w:val="24"/>
        </w:rPr>
        <w:t xml:space="preserve">grant)   </w:t>
      </w:r>
      <w:proofErr w:type="gramEnd"/>
      <w:r w:rsidR="006A1139" w:rsidRPr="008B3CAE">
        <w:rPr>
          <w:sz w:val="24"/>
          <w:szCs w:val="24"/>
        </w:rPr>
        <w:t>YES   or   NO</w:t>
      </w:r>
    </w:p>
    <w:p w14:paraId="13BA10C9" w14:textId="2DD664B2" w:rsidR="006837C4" w:rsidRPr="008B3CAE" w:rsidRDefault="00ED510C" w:rsidP="008B3CAE">
      <w:pPr>
        <w:rPr>
          <w:sz w:val="24"/>
          <w:szCs w:val="24"/>
        </w:rPr>
      </w:pPr>
      <w:r w:rsidRPr="008B3CAE">
        <w:rPr>
          <w:sz w:val="24"/>
          <w:szCs w:val="24"/>
        </w:rPr>
        <w:t xml:space="preserve">  </w:t>
      </w:r>
    </w:p>
    <w:p w14:paraId="71FEE0D0" w14:textId="61F6580C" w:rsidR="000A4CB1" w:rsidRPr="008B3CAE" w:rsidRDefault="000A4CB1" w:rsidP="006837C4">
      <w:pPr>
        <w:rPr>
          <w:sz w:val="24"/>
          <w:szCs w:val="24"/>
        </w:rPr>
      </w:pPr>
      <w:r w:rsidRPr="008B3CAE">
        <w:rPr>
          <w:sz w:val="24"/>
          <w:szCs w:val="24"/>
        </w:rPr>
        <w:t>Advisor Signature</w:t>
      </w:r>
      <w:r w:rsidR="009A454B" w:rsidRPr="008B3CAE">
        <w:rPr>
          <w:sz w:val="24"/>
          <w:szCs w:val="24"/>
        </w:rPr>
        <w:t xml:space="preserve"> </w:t>
      </w:r>
      <w:r w:rsidRPr="008B3CAE">
        <w:rPr>
          <w:sz w:val="24"/>
          <w:szCs w:val="24"/>
        </w:rPr>
        <w:t xml:space="preserve"> </w:t>
      </w:r>
      <w:r w:rsidR="008B3CAE">
        <w:rPr>
          <w:sz w:val="24"/>
          <w:szCs w:val="24"/>
        </w:rPr>
        <w:t xml:space="preserve"> _____________________________</w:t>
      </w:r>
      <w:r w:rsidR="00ED510C" w:rsidRPr="008B3CAE">
        <w:rPr>
          <w:sz w:val="24"/>
          <w:szCs w:val="24"/>
        </w:rPr>
        <w:t xml:space="preserve">              Date  </w:t>
      </w:r>
      <w:r w:rsidRPr="008B3CAE">
        <w:rPr>
          <w:sz w:val="24"/>
          <w:szCs w:val="24"/>
        </w:rPr>
        <w:t xml:space="preserve"> ____________________</w:t>
      </w:r>
    </w:p>
    <w:sectPr w:rsidR="000A4CB1" w:rsidRPr="008B3CAE" w:rsidSect="00B63D20">
      <w:headerReference w:type="first" r:id="rId10"/>
      <w:footerReference w:type="first" r:id="rId11"/>
      <w:pgSz w:w="12240" w:h="15840"/>
      <w:pgMar w:top="78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11587" w14:textId="77777777" w:rsidR="00421C38" w:rsidRDefault="00421C38" w:rsidP="009A454B">
      <w:pPr>
        <w:spacing w:after="0" w:line="240" w:lineRule="auto"/>
      </w:pPr>
      <w:r>
        <w:separator/>
      </w:r>
    </w:p>
  </w:endnote>
  <w:endnote w:type="continuationSeparator" w:id="0">
    <w:p w14:paraId="54BF6EE4" w14:textId="77777777" w:rsidR="00421C38" w:rsidRDefault="00421C38" w:rsidP="009A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1953591000"/>
      <w:docPartObj>
        <w:docPartGallery w:val="Page Numbers (Top of Page)"/>
        <w:docPartUnique/>
      </w:docPartObj>
    </w:sdtPr>
    <w:sdtEndPr/>
    <w:sdtContent>
      <w:p w14:paraId="5AB2DFE1" w14:textId="5EC9E7B9" w:rsidR="003D21A1" w:rsidRDefault="003D21A1" w:rsidP="003D21A1">
        <w:pPr>
          <w:pStyle w:val="Footer"/>
          <w:jc w:val="center"/>
          <w:rPr>
            <w:b/>
            <w:bCs/>
            <w:sz w:val="16"/>
            <w:szCs w:val="16"/>
          </w:rPr>
        </w:pPr>
      </w:p>
      <w:p w14:paraId="1B439BFF" w14:textId="77777777" w:rsidR="003D21A1" w:rsidRPr="00175039" w:rsidRDefault="003D21A1" w:rsidP="003D21A1">
        <w:pPr>
          <w:pStyle w:val="Footer"/>
          <w:jc w:val="center"/>
          <w:rPr>
            <w:rFonts w:ascii="Gill Sans MT" w:hAnsi="Gill Sans MT"/>
            <w:color w:val="7F7F7F" w:themeColor="text1" w:themeTint="80"/>
            <w:sz w:val="6"/>
            <w:szCs w:val="6"/>
          </w:rPr>
        </w:pPr>
        <w:r w:rsidRPr="00175039">
          <w:rPr>
            <w:rFonts w:ascii="Gill Sans MT" w:hAnsi="Gill Sans MT"/>
            <w:color w:val="7F7F7F" w:themeColor="text1" w:themeTint="80"/>
            <w:sz w:val="6"/>
            <w:szCs w:val="6"/>
          </w:rPr>
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</w:r>
      </w:p>
      <w:p w14:paraId="7AF0C594" w14:textId="5EEB2CC6" w:rsidR="008B3CAE" w:rsidRPr="003D21A1" w:rsidRDefault="003D21A1" w:rsidP="003D21A1">
        <w:pPr>
          <w:pStyle w:val="Footer"/>
          <w:widowControl w:val="0"/>
          <w:autoSpaceDE w:val="0"/>
          <w:autoSpaceDN w:val="0"/>
          <w:spacing w:before="120"/>
          <w:jc w:val="center"/>
          <w:rPr>
            <w:rFonts w:ascii="Calibri" w:eastAsia="Calibri" w:hAnsi="Calibri"/>
            <w:sz w:val="16"/>
            <w:szCs w:val="16"/>
          </w:rPr>
        </w:pPr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>20</w:t>
        </w:r>
        <w:r w:rsidR="0086272A">
          <w:rPr>
            <w:rFonts w:ascii="Gill Sans MT" w:hAnsi="Gill Sans MT"/>
            <w:color w:val="7F7F7F" w:themeColor="text1" w:themeTint="80"/>
            <w:sz w:val="18"/>
            <w:szCs w:val="18"/>
          </w:rPr>
          <w:t>24</w:t>
        </w:r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E</w:t>
        </w:r>
        <w:r>
          <w:rPr>
            <w:rFonts w:ascii="Gill Sans MT" w:hAnsi="Gill Sans MT"/>
            <w:color w:val="7F7F7F" w:themeColor="text1" w:themeTint="80"/>
            <w:sz w:val="18"/>
            <w:szCs w:val="18"/>
          </w:rPr>
          <w:t>.</w:t>
        </w:r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Monument Street, Baltimore, MD </w:t>
        </w:r>
        <w:proofErr w:type="gramStart"/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21205 </w:t>
        </w:r>
        <w:r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</w:t>
        </w:r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>•</w:t>
        </w:r>
        <w:proofErr w:type="gramEnd"/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</w:t>
        </w:r>
        <w:r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</w:t>
        </w:r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Tel: 410-502-6155 </w:t>
        </w:r>
        <w:r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</w:t>
        </w:r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• </w:t>
        </w:r>
        <w:r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urbanhealth@jhu.edu </w:t>
        </w:r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•</w:t>
        </w:r>
        <w:r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</w:t>
        </w:r>
        <w:r w:rsidRPr="00175039">
          <w:rPr>
            <w:rFonts w:ascii="Gill Sans MT" w:hAnsi="Gill Sans MT"/>
            <w:color w:val="7F7F7F" w:themeColor="text1" w:themeTint="80"/>
            <w:sz w:val="18"/>
            <w:szCs w:val="18"/>
          </w:rPr>
          <w:t xml:space="preserve"> www.urbanhealth.jhu.ed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7234A" w14:textId="77777777" w:rsidR="00421C38" w:rsidRDefault="00421C38" w:rsidP="009A454B">
      <w:pPr>
        <w:spacing w:after="0" w:line="240" w:lineRule="auto"/>
      </w:pPr>
      <w:r>
        <w:separator/>
      </w:r>
    </w:p>
  </w:footnote>
  <w:footnote w:type="continuationSeparator" w:id="0">
    <w:p w14:paraId="69170311" w14:textId="77777777" w:rsidR="00421C38" w:rsidRDefault="00421C38" w:rsidP="009A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C7952" w14:textId="1985597A" w:rsidR="008B3CAE" w:rsidRDefault="00B63D20" w:rsidP="00B63D20">
    <w:pPr>
      <w:pStyle w:val="Header"/>
      <w:jc w:val="center"/>
    </w:pPr>
    <w:r w:rsidRPr="00893140">
      <w:rPr>
        <w:noProof/>
      </w:rPr>
      <w:drawing>
        <wp:inline distT="0" distB="0" distL="0" distR="0" wp14:anchorId="2BC65D16" wp14:editId="73EDDE92">
          <wp:extent cx="3178175" cy="1160890"/>
          <wp:effectExtent l="0" t="0" r="3175" b="127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b="11373"/>
                  <a:stretch/>
                </pic:blipFill>
                <pic:spPr bwMode="auto">
                  <a:xfrm>
                    <a:off x="0" y="0"/>
                    <a:ext cx="3178539" cy="11610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50pt;height:450pt" o:bullet="t">
        <v:imagedata r:id="rId1" o:title="Ic_check_box_outline_blank_48px"/>
      </v:shape>
    </w:pict>
  </w:numPicBullet>
  <w:abstractNum w:abstractNumId="0" w15:restartNumberingAfterBreak="0">
    <w:nsid w:val="5AEB332F"/>
    <w:multiLevelType w:val="hybridMultilevel"/>
    <w:tmpl w:val="3214A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szQxtzCyNLS0NDJX0lEKTi0uzszPAykwqgUALxaiECwAAAA="/>
  </w:docVars>
  <w:rsids>
    <w:rsidRoot w:val="003F14FB"/>
    <w:rsid w:val="000A4CB1"/>
    <w:rsid w:val="00162F6C"/>
    <w:rsid w:val="00194DD9"/>
    <w:rsid w:val="001E6793"/>
    <w:rsid w:val="0033359B"/>
    <w:rsid w:val="003727FC"/>
    <w:rsid w:val="003D21A1"/>
    <w:rsid w:val="003F14FB"/>
    <w:rsid w:val="00421C38"/>
    <w:rsid w:val="004C62D8"/>
    <w:rsid w:val="005012F4"/>
    <w:rsid w:val="005C35A7"/>
    <w:rsid w:val="005E4EE7"/>
    <w:rsid w:val="006837C4"/>
    <w:rsid w:val="006A1139"/>
    <w:rsid w:val="008064F9"/>
    <w:rsid w:val="0086272A"/>
    <w:rsid w:val="008B3CAE"/>
    <w:rsid w:val="009535F0"/>
    <w:rsid w:val="00986E04"/>
    <w:rsid w:val="009A454B"/>
    <w:rsid w:val="00A9062C"/>
    <w:rsid w:val="00AD63C8"/>
    <w:rsid w:val="00B01BDF"/>
    <w:rsid w:val="00B63D20"/>
    <w:rsid w:val="00B82273"/>
    <w:rsid w:val="00E529CE"/>
    <w:rsid w:val="00E8143B"/>
    <w:rsid w:val="00E82CBC"/>
    <w:rsid w:val="00ED510C"/>
    <w:rsid w:val="00EE1CC8"/>
    <w:rsid w:val="00EE5E46"/>
    <w:rsid w:val="00F0615A"/>
    <w:rsid w:val="00F219BD"/>
    <w:rsid w:val="00F63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13BA10BE"/>
  <w15:chartTrackingRefBased/>
  <w15:docId w15:val="{FFDCA14C-1751-4577-9DF6-E1DCEA4D5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4FB"/>
    <w:pPr>
      <w:ind w:left="720"/>
      <w:contextualSpacing/>
    </w:pPr>
  </w:style>
  <w:style w:type="table" w:styleId="TableGrid">
    <w:name w:val="Table Grid"/>
    <w:basedOn w:val="TableNormal"/>
    <w:uiPriority w:val="39"/>
    <w:rsid w:val="000A4C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4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54B"/>
  </w:style>
  <w:style w:type="paragraph" w:styleId="Footer">
    <w:name w:val="footer"/>
    <w:basedOn w:val="Normal"/>
    <w:link w:val="FooterChar"/>
    <w:uiPriority w:val="99"/>
    <w:unhideWhenUsed/>
    <w:rsid w:val="009A4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54B"/>
  </w:style>
  <w:style w:type="paragraph" w:styleId="BalloonText">
    <w:name w:val="Balloon Text"/>
    <w:basedOn w:val="Normal"/>
    <w:link w:val="BalloonTextChar"/>
    <w:uiPriority w:val="99"/>
    <w:semiHidden/>
    <w:unhideWhenUsed/>
    <w:rsid w:val="00B82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2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28839C06052C42BE2C77F968BA1DBC" ma:contentTypeVersion="0" ma:contentTypeDescription="Create a new document." ma:contentTypeScope="" ma:versionID="be8ad21862cb79a21ee6b0412b7b9ae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581749-6B80-471F-9D72-1706CF7C090F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3EE9B48-DB77-4B2B-9C7C-79E251BE69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FE5046-3DF6-4586-8747-7FF9EB1CF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Wiggins</dc:creator>
  <cp:keywords/>
  <dc:description/>
  <cp:lastModifiedBy>Lydia Hickey</cp:lastModifiedBy>
  <cp:revision>2</cp:revision>
  <dcterms:created xsi:type="dcterms:W3CDTF">2023-10-06T14:57:00Z</dcterms:created>
  <dcterms:modified xsi:type="dcterms:W3CDTF">2023-10-06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28839C06052C42BE2C77F968BA1DBC</vt:lpwstr>
  </property>
  <property fmtid="{D5CDD505-2E9C-101B-9397-08002B2CF9AE}" pid="3" name="GrammarlyDocumentId">
    <vt:lpwstr>8901d8c80932cdbf4ac4f8e987710849e5da83bc28a8e78eaaaa91942ad22f19</vt:lpwstr>
  </property>
</Properties>
</file>